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A0FA4" w14:textId="77777777" w:rsidR="009533C2" w:rsidRDefault="009533C2" w:rsidP="009533C2">
      <w:r w:rsidRPr="00DE5A70">
        <w:rPr>
          <w:noProof/>
        </w:rPr>
        <w:drawing>
          <wp:inline distT="0" distB="0" distL="0" distR="0" wp14:anchorId="6A41937C" wp14:editId="2737BA17">
            <wp:extent cx="5943600" cy="198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4AA3C" w14:textId="77777777" w:rsidR="00530E8C" w:rsidRDefault="00530E8C" w:rsidP="009533C2">
      <w:pPr>
        <w:pStyle w:val="NoSpacing"/>
        <w:rPr>
          <w:sz w:val="25"/>
          <w:szCs w:val="25"/>
        </w:rPr>
      </w:pPr>
    </w:p>
    <w:p w14:paraId="4B56E177" w14:textId="0F1E49DF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</w:rPr>
        <w:t xml:space="preserve">Dear </w:t>
      </w:r>
      <w:r w:rsidRPr="008F5D36">
        <w:rPr>
          <w:sz w:val="25"/>
          <w:szCs w:val="25"/>
          <w:highlight w:val="yellow"/>
        </w:rPr>
        <w:t>Commercial Client</w:t>
      </w:r>
      <w:r w:rsidRPr="00DE5A70">
        <w:rPr>
          <w:sz w:val="25"/>
          <w:szCs w:val="25"/>
        </w:rPr>
        <w:t>,</w:t>
      </w:r>
    </w:p>
    <w:p w14:paraId="5F1478BB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2F688A5B" w14:textId="77777777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</w:rPr>
        <w:t>I hope this email finds you well.</w:t>
      </w:r>
    </w:p>
    <w:p w14:paraId="58909887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3E385A38" w14:textId="438B1D3C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</w:rPr>
        <w:t xml:space="preserve">I have access to a Private MA Paid Family and Medical Leave (PFML) Benefit insurance provider and would welcome assisting you with this </w:t>
      </w:r>
      <w:r w:rsidR="004F3728">
        <w:rPr>
          <w:sz w:val="25"/>
          <w:szCs w:val="25"/>
        </w:rPr>
        <w:t>state-required</w:t>
      </w:r>
      <w:r w:rsidRPr="00DE5A70">
        <w:rPr>
          <w:sz w:val="25"/>
          <w:szCs w:val="25"/>
        </w:rPr>
        <w:t xml:space="preserve"> coverage.</w:t>
      </w:r>
    </w:p>
    <w:p w14:paraId="12E9F4C2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345F64DC" w14:textId="11AE92F3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</w:rPr>
        <w:t xml:space="preserve">If you are currently with the MA state plan, please know </w:t>
      </w:r>
      <w:r w:rsidR="004F3728">
        <w:rPr>
          <w:sz w:val="25"/>
          <w:szCs w:val="25"/>
        </w:rPr>
        <w:t xml:space="preserve">that </w:t>
      </w:r>
      <w:r w:rsidRPr="00DE5A70">
        <w:rPr>
          <w:sz w:val="25"/>
          <w:szCs w:val="25"/>
        </w:rPr>
        <w:t xml:space="preserve">our carrier provides the exact coverage and sometimes at a better rate. </w:t>
      </w:r>
    </w:p>
    <w:p w14:paraId="4AAD101B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6850660A" w14:textId="01B92A9A" w:rsidR="009533C2" w:rsidRPr="00DE5A70" w:rsidRDefault="00102DAB" w:rsidP="001C7FFE">
      <w:pPr>
        <w:rPr>
          <w:sz w:val="25"/>
          <w:szCs w:val="25"/>
        </w:rPr>
      </w:pPr>
      <w:r>
        <w:rPr>
          <w:sz w:val="25"/>
          <w:szCs w:val="25"/>
        </w:rPr>
        <w:t xml:space="preserve">We would like to </w:t>
      </w:r>
      <w:r w:rsidR="001C7FFE">
        <w:rPr>
          <w:sz w:val="25"/>
          <w:szCs w:val="25"/>
        </w:rPr>
        <w:t xml:space="preserve">provide you a quote to potentially help </w:t>
      </w:r>
      <w:r>
        <w:rPr>
          <w:sz w:val="25"/>
          <w:szCs w:val="25"/>
        </w:rPr>
        <w:t>save you</w:t>
      </w:r>
      <w:r w:rsidR="001C7FFE">
        <w:rPr>
          <w:sz w:val="25"/>
          <w:szCs w:val="25"/>
        </w:rPr>
        <w:t>r employees and your business</w:t>
      </w:r>
      <w:r>
        <w:rPr>
          <w:sz w:val="25"/>
          <w:szCs w:val="25"/>
        </w:rPr>
        <w:t xml:space="preserve"> money</w:t>
      </w:r>
      <w:r w:rsidR="001C7FFE">
        <w:rPr>
          <w:sz w:val="25"/>
          <w:szCs w:val="25"/>
        </w:rPr>
        <w:t xml:space="preserve"> if we can. </w:t>
      </w:r>
      <w:r>
        <w:rPr>
          <w:sz w:val="25"/>
          <w:szCs w:val="25"/>
        </w:rPr>
        <w:t xml:space="preserve"> </w:t>
      </w:r>
      <w:r w:rsidR="001C7FFE">
        <w:rPr>
          <w:sz w:val="25"/>
          <w:szCs w:val="25"/>
        </w:rPr>
        <w:t xml:space="preserve">The next approaching </w:t>
      </w:r>
      <w:r>
        <w:rPr>
          <w:sz w:val="25"/>
          <w:szCs w:val="25"/>
        </w:rPr>
        <w:t xml:space="preserve">effective </w:t>
      </w:r>
      <w:r w:rsidR="001C7FFE">
        <w:rPr>
          <w:sz w:val="25"/>
          <w:szCs w:val="25"/>
        </w:rPr>
        <w:t xml:space="preserve">date is January </w:t>
      </w:r>
      <w:r>
        <w:rPr>
          <w:sz w:val="25"/>
          <w:szCs w:val="25"/>
        </w:rPr>
        <w:t>1</w:t>
      </w:r>
      <w:r>
        <w:rPr>
          <w:sz w:val="25"/>
          <w:szCs w:val="25"/>
          <w:vertAlign w:val="superscript"/>
        </w:rPr>
        <w:t>st</w:t>
      </w:r>
      <w:r>
        <w:rPr>
          <w:sz w:val="25"/>
          <w:szCs w:val="25"/>
        </w:rPr>
        <w:t>… and the process is</w:t>
      </w:r>
      <w:r w:rsidR="001C7FFE">
        <w:rPr>
          <w:sz w:val="25"/>
          <w:szCs w:val="25"/>
        </w:rPr>
        <w:t xml:space="preserve"> </w:t>
      </w:r>
      <w:r>
        <w:rPr>
          <w:sz w:val="25"/>
          <w:szCs w:val="25"/>
        </w:rPr>
        <w:t>easy!</w:t>
      </w:r>
    </w:p>
    <w:p w14:paraId="2A8C455B" w14:textId="77777777" w:rsidR="001C7FFE" w:rsidRDefault="004F3728" w:rsidP="001C7FFE">
      <w:pPr>
        <w:pStyle w:val="NoSpacing"/>
        <w:numPr>
          <w:ilvl w:val="0"/>
          <w:numId w:val="2"/>
        </w:numPr>
        <w:rPr>
          <w:sz w:val="25"/>
          <w:szCs w:val="25"/>
        </w:rPr>
      </w:pPr>
      <w:r>
        <w:rPr>
          <w:sz w:val="25"/>
          <w:szCs w:val="25"/>
        </w:rPr>
        <w:t>Complete</w:t>
      </w:r>
      <w:r w:rsidR="009533C2" w:rsidRPr="00DE5A70">
        <w:rPr>
          <w:sz w:val="25"/>
          <w:szCs w:val="25"/>
        </w:rPr>
        <w:t xml:space="preserve"> the </w:t>
      </w:r>
      <w:r w:rsidR="009533C2" w:rsidRPr="00EB33A0">
        <w:rPr>
          <w:sz w:val="25"/>
          <w:szCs w:val="25"/>
          <w:highlight w:val="yellow"/>
        </w:rPr>
        <w:t>attached application</w:t>
      </w:r>
    </w:p>
    <w:p w14:paraId="5A177EC5" w14:textId="77777777" w:rsidR="001C7FFE" w:rsidRDefault="001C7FFE" w:rsidP="001C7FFE">
      <w:pPr>
        <w:pStyle w:val="NoSpacing"/>
        <w:numPr>
          <w:ilvl w:val="0"/>
          <w:numId w:val="2"/>
        </w:numPr>
        <w:rPr>
          <w:sz w:val="25"/>
          <w:szCs w:val="25"/>
        </w:rPr>
      </w:pPr>
      <w:r>
        <w:rPr>
          <w:sz w:val="25"/>
          <w:szCs w:val="25"/>
        </w:rPr>
        <w:t>R</w:t>
      </w:r>
      <w:r w:rsidR="009533C2" w:rsidRPr="00DE5A70">
        <w:rPr>
          <w:sz w:val="25"/>
          <w:szCs w:val="25"/>
        </w:rPr>
        <w:t xml:space="preserve">eturn </w:t>
      </w:r>
      <w:r w:rsidR="004F3728">
        <w:rPr>
          <w:sz w:val="25"/>
          <w:szCs w:val="25"/>
        </w:rPr>
        <w:t xml:space="preserve">it </w:t>
      </w:r>
      <w:r w:rsidR="009533C2" w:rsidRPr="00DE5A70">
        <w:rPr>
          <w:sz w:val="25"/>
          <w:szCs w:val="25"/>
        </w:rPr>
        <w:t xml:space="preserve">via our </w:t>
      </w:r>
      <w:hyperlink r:id="rId6" w:history="1">
        <w:r w:rsidR="009533C2" w:rsidRPr="00123F1D">
          <w:rPr>
            <w:rStyle w:val="Hyperlink"/>
            <w:i/>
            <w:iCs/>
            <w:sz w:val="25"/>
            <w:szCs w:val="25"/>
          </w:rPr>
          <w:t>Secure Private MA PFML Submission Portal</w:t>
        </w:r>
      </w:hyperlink>
      <w:r w:rsidR="009533C2" w:rsidRPr="00DE5A70">
        <w:rPr>
          <w:sz w:val="25"/>
          <w:szCs w:val="25"/>
        </w:rPr>
        <w:t>.</w:t>
      </w:r>
      <w:r w:rsidR="009533C2">
        <w:rPr>
          <w:sz w:val="25"/>
          <w:szCs w:val="25"/>
        </w:rPr>
        <w:t xml:space="preserve">  </w:t>
      </w:r>
    </w:p>
    <w:p w14:paraId="173A8C7F" w14:textId="2CF47DCB" w:rsidR="001C7FFE" w:rsidRDefault="001C7FFE" w:rsidP="001C7FFE">
      <w:pPr>
        <w:pStyle w:val="NoSpacing"/>
        <w:numPr>
          <w:ilvl w:val="0"/>
          <w:numId w:val="2"/>
        </w:numPr>
        <w:rPr>
          <w:sz w:val="25"/>
          <w:szCs w:val="25"/>
        </w:rPr>
      </w:pPr>
      <w:r>
        <w:rPr>
          <w:sz w:val="25"/>
          <w:szCs w:val="25"/>
        </w:rPr>
        <w:t>We’ll get back to you with a quote.</w:t>
      </w:r>
    </w:p>
    <w:p w14:paraId="59831EEB" w14:textId="77777777" w:rsidR="001C7FFE" w:rsidRDefault="001C7FFE" w:rsidP="001C7FFE">
      <w:pPr>
        <w:pStyle w:val="NoSpacing"/>
        <w:rPr>
          <w:sz w:val="25"/>
          <w:szCs w:val="25"/>
        </w:rPr>
      </w:pPr>
    </w:p>
    <w:p w14:paraId="6F6784D7" w14:textId="78A092B8" w:rsidR="009533C2" w:rsidRPr="00DE5A70" w:rsidRDefault="001C7FFE" w:rsidP="001C7FFE">
      <w:pPr>
        <w:pStyle w:val="NoSpacing"/>
        <w:rPr>
          <w:sz w:val="25"/>
          <w:szCs w:val="25"/>
        </w:rPr>
      </w:pPr>
      <w:r>
        <w:rPr>
          <w:sz w:val="25"/>
          <w:szCs w:val="25"/>
        </w:rPr>
        <w:t>We look forward to assisting you with your insurance needs!</w:t>
      </w:r>
    </w:p>
    <w:p w14:paraId="71602BEE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1182452C" w14:textId="77777777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</w:rPr>
        <w:t>Sincerely,</w:t>
      </w:r>
    </w:p>
    <w:p w14:paraId="4DA45843" w14:textId="77777777" w:rsidR="009533C2" w:rsidRPr="00DE5A70" w:rsidRDefault="009533C2" w:rsidP="009533C2">
      <w:pPr>
        <w:pStyle w:val="NoSpacing"/>
        <w:rPr>
          <w:sz w:val="25"/>
          <w:szCs w:val="25"/>
        </w:rPr>
      </w:pPr>
    </w:p>
    <w:p w14:paraId="34DAF3C8" w14:textId="77777777" w:rsidR="009533C2" w:rsidRPr="00DE5A70" w:rsidRDefault="009533C2" w:rsidP="009533C2">
      <w:pPr>
        <w:pStyle w:val="NoSpacing"/>
        <w:rPr>
          <w:sz w:val="25"/>
          <w:szCs w:val="25"/>
        </w:rPr>
      </w:pPr>
      <w:r w:rsidRPr="00DE5A70">
        <w:rPr>
          <w:sz w:val="25"/>
          <w:szCs w:val="25"/>
          <w:highlight w:val="yellow"/>
        </w:rPr>
        <w:t>Your Agency’s Contact Information</w:t>
      </w:r>
    </w:p>
    <w:p w14:paraId="4EC719A5" w14:textId="77777777" w:rsidR="009533C2" w:rsidRDefault="009533C2" w:rsidP="00945DC3">
      <w:pPr>
        <w:pStyle w:val="NoSpacing"/>
        <w:jc w:val="center"/>
      </w:pPr>
    </w:p>
    <w:p w14:paraId="472FAE8D" w14:textId="77777777" w:rsidR="009533C2" w:rsidRDefault="009533C2" w:rsidP="009533C2"/>
    <w:p w14:paraId="0B482860" w14:textId="77777777" w:rsidR="009533C2" w:rsidRDefault="009533C2" w:rsidP="009533C2"/>
    <w:sectPr w:rsidR="009533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A1BC7"/>
    <w:multiLevelType w:val="hybridMultilevel"/>
    <w:tmpl w:val="BD9ED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B43092"/>
    <w:multiLevelType w:val="hybridMultilevel"/>
    <w:tmpl w:val="60A8A89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 w16cid:durableId="646318880">
    <w:abstractNumId w:val="1"/>
  </w:num>
  <w:num w:numId="2" w16cid:durableId="1039622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DYzNbGwMDQytzBV0lEKTi0uzszPAykwrAUAvY3BlCwAAAA="/>
  </w:docVars>
  <w:rsids>
    <w:rsidRoot w:val="009533C2"/>
    <w:rsid w:val="00102DAB"/>
    <w:rsid w:val="00123F1D"/>
    <w:rsid w:val="00185686"/>
    <w:rsid w:val="001C7FFE"/>
    <w:rsid w:val="002E1983"/>
    <w:rsid w:val="004F3728"/>
    <w:rsid w:val="00524759"/>
    <w:rsid w:val="00530E8C"/>
    <w:rsid w:val="006A333E"/>
    <w:rsid w:val="008334FA"/>
    <w:rsid w:val="008F5D36"/>
    <w:rsid w:val="00945DC3"/>
    <w:rsid w:val="009533C2"/>
    <w:rsid w:val="009B6670"/>
    <w:rsid w:val="00CD69C0"/>
    <w:rsid w:val="00D42B56"/>
    <w:rsid w:val="00EB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AB0DA"/>
  <w15:chartTrackingRefBased/>
  <w15:docId w15:val="{F6FC296D-64A1-42C0-BCC7-6F13BAA70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3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33C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23F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3F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333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3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ssagent.sharefile.com/share/getinfo/re4face7defe94e7ebe09d81471a28d1b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Tobin</dc:creator>
  <cp:keywords/>
  <dc:description/>
  <cp:lastModifiedBy>Ann Tobin</cp:lastModifiedBy>
  <cp:revision>3</cp:revision>
  <dcterms:created xsi:type="dcterms:W3CDTF">2023-11-11T16:17:00Z</dcterms:created>
  <dcterms:modified xsi:type="dcterms:W3CDTF">2023-11-1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173e3d35ccad2d8c48e849436ca6f6c44f72dc9ab5068699cb7795f41b5b1</vt:lpwstr>
  </property>
</Properties>
</file>